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265A5" w14:textId="272555AC" w:rsidR="00325506" w:rsidRDefault="00772315">
      <w:hyperlink r:id="rId4" w:history="1">
        <w:r w:rsidR="00136ABD" w:rsidRPr="00E34974">
          <w:rPr>
            <w:rStyle w:val="Hyperlink"/>
          </w:rPr>
          <w:t>https://www.youtube.com/watch?v=aeoGGabJhAQ</w:t>
        </w:r>
      </w:hyperlink>
    </w:p>
    <w:p w14:paraId="7D7A6E41" w14:textId="15B927A0" w:rsidR="00136ABD" w:rsidRDefault="00772315">
      <w:hyperlink r:id="rId5" w:history="1">
        <w:r w:rsidR="00294DE8" w:rsidRPr="00E34974">
          <w:rPr>
            <w:rStyle w:val="Hyperlink"/>
          </w:rPr>
          <w:t>https://www.youtube.com/watch?v=FjSCdXd04Cs</w:t>
        </w:r>
      </w:hyperlink>
    </w:p>
    <w:p w14:paraId="538E83A2" w14:textId="5C9466F9" w:rsidR="00294DE8" w:rsidRDefault="00294DE8">
      <w:r>
        <w:rPr>
          <w:noProof/>
        </w:rPr>
        <w:drawing>
          <wp:inline distT="0" distB="0" distL="0" distR="0" wp14:anchorId="23064E09" wp14:editId="007AC514">
            <wp:extent cx="5731510" cy="40532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F4CAD" w14:textId="4B6D6A1B" w:rsidR="009B7EB3" w:rsidRDefault="009B7EB3"/>
    <w:p w14:paraId="3F8C5ECE" w14:textId="6EF62B33" w:rsidR="009B7EB3" w:rsidRDefault="00FB3929">
      <w:hyperlink r:id="rId7" w:history="1">
        <w:r w:rsidRPr="00E34974">
          <w:rPr>
            <w:rStyle w:val="Hyperlink"/>
          </w:rPr>
          <w:t>https://www.youtube.com/watch?v=gp3hG9UFFk4</w:t>
        </w:r>
      </w:hyperlink>
    </w:p>
    <w:p w14:paraId="66AEF894" w14:textId="74E43364" w:rsidR="00FB3929" w:rsidRDefault="00FB3929"/>
    <w:p w14:paraId="71948ADF" w14:textId="04242766" w:rsidR="00FB3929" w:rsidRDefault="00FB3929">
      <w:pPr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It defines a type of storage place like a box. An int can store small numbers and a float is a different type of box where can store high level of decimal precision. A string is a storage area, too.</w:t>
      </w:r>
    </w:p>
    <w:p w14:paraId="7A081AA4" w14:textId="23F2F453" w:rsidR="00FB3929" w:rsidRDefault="00FB3929"/>
    <w:p w14:paraId="3A93D99D" w14:textId="0F086BF1" w:rsidR="00FB3929" w:rsidRDefault="00FB3929">
      <w:pPr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Do you agree that a name and a birth date are fundamentally different things? That’s why they should be treated differently. That’s what data types do, they give you (and the compiler/interpreter) a way to make sure that only things that are supposed to be in a variable will in fact get into a variable”.</w:t>
      </w:r>
    </w:p>
    <w:p w14:paraId="5121B8CB" w14:textId="2FDB63D0" w:rsidR="00FB3929" w:rsidRDefault="00FB3929">
      <w:pPr>
        <w:rPr>
          <w:rFonts w:ascii="Georgia" w:hAnsi="Georgia"/>
          <w:color w:val="333333"/>
        </w:rPr>
      </w:pPr>
      <w:r>
        <w:rPr>
          <w:rFonts w:ascii="Georgia" w:hAnsi="Georgia"/>
          <w:color w:val="333333"/>
        </w:rPr>
        <w:t>Every species on earth can be compared as a data type. Every data type has different properties. Like hippos are fat while humans are slim.</w:t>
      </w:r>
    </w:p>
    <w:p w14:paraId="0E90F6EF" w14:textId="6A5DF687" w:rsidR="00792784" w:rsidRDefault="00792784"/>
    <w:p w14:paraId="31C792BA" w14:textId="17A6AC73" w:rsidR="00792784" w:rsidRDefault="00792784">
      <w:r>
        <w:rPr>
          <w:noProof/>
        </w:rPr>
        <w:lastRenderedPageBreak/>
        <w:drawing>
          <wp:inline distT="0" distB="0" distL="0" distR="0" wp14:anchorId="7B0C9141" wp14:editId="2C2D5A55">
            <wp:extent cx="4895850" cy="4010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26794" w14:textId="58BC949F" w:rsidR="00772315" w:rsidRDefault="00772315"/>
    <w:p w14:paraId="559E7B57" w14:textId="7A40D7FE" w:rsidR="00772315" w:rsidRDefault="00772315">
      <w:r>
        <w:rPr>
          <w:noProof/>
        </w:rPr>
        <w:drawing>
          <wp:inline distT="0" distB="0" distL="0" distR="0" wp14:anchorId="24AB29AE" wp14:editId="556ABC2B">
            <wp:extent cx="3609975" cy="1762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723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jMyNDE3MDE1MjdT0lEKTi0uzszPAykwqgUA3fpH0CwAAAA="/>
  </w:docVars>
  <w:rsids>
    <w:rsidRoot w:val="004C0242"/>
    <w:rsid w:val="00136ABD"/>
    <w:rsid w:val="00294DE8"/>
    <w:rsid w:val="00325506"/>
    <w:rsid w:val="004C0242"/>
    <w:rsid w:val="00713BC7"/>
    <w:rsid w:val="00772315"/>
    <w:rsid w:val="00792784"/>
    <w:rsid w:val="009B7EB3"/>
    <w:rsid w:val="00FB3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9CF61"/>
  <w15:chartTrackingRefBased/>
  <w15:docId w15:val="{5CA798B4-740F-48E8-A86D-523B22CB6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6A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A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gp3hG9UFFk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youtube.com/watch?v=FjSCdXd04Cs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youtube.com/watch?v=aeoGGabJhAQ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</cp:revision>
  <dcterms:created xsi:type="dcterms:W3CDTF">2018-08-14T13:16:00Z</dcterms:created>
  <dcterms:modified xsi:type="dcterms:W3CDTF">2018-08-14T13:47:00Z</dcterms:modified>
</cp:coreProperties>
</file>